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51301BD0" w:rsidR="00A02163" w:rsidRPr="0003273A" w:rsidRDefault="009A03C3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 2266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3CA855A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5D52E1">
        <w:rPr>
          <w:rFonts w:cs="Arial"/>
          <w:sz w:val="22"/>
          <w:szCs w:val="22"/>
        </w:rPr>
        <w:t>segund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951FAE">
        <w:rPr>
          <w:rFonts w:cs="Arial"/>
          <w:sz w:val="22"/>
          <w:szCs w:val="22"/>
        </w:rPr>
        <w:t>may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bookmarkStart w:id="0" w:name="_GoBack"/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B8A5CD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951FAE">
        <w:rPr>
          <w:rFonts w:ascii="Arial" w:hAnsi="Arial" w:cs="Arial"/>
          <w:sz w:val="22"/>
          <w:szCs w:val="22"/>
        </w:rPr>
        <w:t>24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444F7B51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5D52E1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951FAE">
            <w:rPr>
              <w:rFonts w:ascii="Arial" w:hAnsi="Arial" w:cs="Arial"/>
              <w:sz w:val="22"/>
              <w:szCs w:val="22"/>
            </w:rPr>
            <w:t>may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de 2022:</w:t>
      </w:r>
    </w:p>
    <w:p w14:paraId="383AA12D" w14:textId="3C461184" w:rsidR="00B159E1" w:rsidRDefault="00B159E1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934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2693"/>
        <w:gridCol w:w="889"/>
        <w:gridCol w:w="4498"/>
      </w:tblGrid>
      <w:tr w:rsidR="00B159E1" w:rsidRPr="00D54D5A" w14:paraId="5CDA0406" w14:textId="77777777" w:rsidTr="009A7A16">
        <w:trPr>
          <w:trHeight w:hRule="exact" w:val="284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55AEC" w14:textId="77777777" w:rsidR="00B159E1" w:rsidRPr="00D54D5A" w:rsidRDefault="00B159E1" w:rsidP="009A7A16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D54D5A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DCB9A" w14:textId="77777777" w:rsidR="00B159E1" w:rsidRPr="00D54D5A" w:rsidRDefault="00B159E1" w:rsidP="009A7A16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D54D5A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38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48B1CF" w14:textId="77777777" w:rsidR="00B159E1" w:rsidRPr="00D54D5A" w:rsidRDefault="00B159E1" w:rsidP="009A7A16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D54D5A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B159E1" w:rsidRPr="00D54D5A" w14:paraId="77C67165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9525E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9AC93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Carne de cerdo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E67BA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2,565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FE5317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DOS MIL QUINIENTOS SESENTA Y CINC</w:t>
            </w:r>
            <w:r>
              <w:rPr>
                <w:rFonts w:ascii="Arial" w:hAnsi="Arial" w:cs="Arial"/>
              </w:rPr>
              <w:t>O</w:t>
            </w:r>
            <w:r w:rsidRPr="00034203">
              <w:rPr>
                <w:rFonts w:ascii="Arial" w:hAnsi="Arial" w:cs="Arial"/>
              </w:rPr>
              <w:t xml:space="preserve"> </w:t>
            </w:r>
          </w:p>
        </w:tc>
      </w:tr>
      <w:tr w:rsidR="00B159E1" w:rsidRPr="00D54D5A" w14:paraId="37B16CB0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919F1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4FBE7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Trozos de pollo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0C674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1,199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6A1B98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UN MIL CIENTO NOVENTA Y NUEVE </w:t>
            </w:r>
          </w:p>
        </w:tc>
      </w:tr>
      <w:tr w:rsidR="00B159E1" w:rsidRPr="00D54D5A" w14:paraId="7A23F419" w14:textId="77777777" w:rsidTr="009A7A16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366F1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B0FE93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Leche entera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230AC6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4,318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60F857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CUATRO MIL TRESCIENTOS DIECIOCHO </w:t>
            </w:r>
          </w:p>
        </w:tc>
      </w:tr>
      <w:tr w:rsidR="00B159E1" w:rsidRPr="00D54D5A" w14:paraId="7FA9D8B5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862C2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19A18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Trigo      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180F5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53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8D029C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QUINIENTOS TREINTA Y SEIS </w:t>
            </w:r>
          </w:p>
        </w:tc>
      </w:tr>
      <w:tr w:rsidR="00B159E1" w:rsidRPr="00D54D5A" w14:paraId="6866E045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BA73E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7BC95E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Cebada    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8FECD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22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83EEA4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DOSCIENTOS VEINTISEIS </w:t>
            </w:r>
          </w:p>
        </w:tc>
      </w:tr>
      <w:tr w:rsidR="00B159E1" w:rsidRPr="00D54D5A" w14:paraId="7097D8BB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B696F9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ABB7A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Maíz amarillo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71C2D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380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50B0B4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TRESCIENTOS OCHENTA </w:t>
            </w:r>
          </w:p>
        </w:tc>
      </w:tr>
      <w:tr w:rsidR="00B159E1" w:rsidRPr="00D54D5A" w14:paraId="6846590D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27AFE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51BE5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Maíz blanco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BEDD0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45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3F4BAA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CUATROCIENTOS CINCUENTA Y CUAT</w:t>
            </w:r>
            <w:r>
              <w:rPr>
                <w:rFonts w:ascii="Arial" w:hAnsi="Arial" w:cs="Arial"/>
              </w:rPr>
              <w:t>RO</w:t>
            </w:r>
            <w:r w:rsidRPr="00034203">
              <w:rPr>
                <w:rFonts w:ascii="Arial" w:hAnsi="Arial" w:cs="Arial"/>
              </w:rPr>
              <w:t xml:space="preserve"> </w:t>
            </w:r>
          </w:p>
        </w:tc>
      </w:tr>
      <w:tr w:rsidR="00B159E1" w:rsidRPr="00D54D5A" w14:paraId="72D5BA64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32C93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1EFF9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Arroz blanco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004F1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461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0A5117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CUATROCIENTOS SESENTA Y U</w:t>
            </w:r>
            <w:r>
              <w:rPr>
                <w:rFonts w:ascii="Arial" w:hAnsi="Arial" w:cs="Arial"/>
              </w:rPr>
              <w:t>NO</w:t>
            </w:r>
            <w:r w:rsidRPr="00034203">
              <w:rPr>
                <w:rFonts w:ascii="Arial" w:hAnsi="Arial" w:cs="Arial"/>
              </w:rPr>
              <w:t xml:space="preserve"> </w:t>
            </w:r>
          </w:p>
        </w:tc>
      </w:tr>
      <w:tr w:rsidR="00B159E1" w:rsidRPr="00D54D5A" w14:paraId="4031EF34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C82C5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117D88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Soya en grano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9AC90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703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2DE835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SETECIENTOS TRES </w:t>
            </w:r>
          </w:p>
        </w:tc>
      </w:tr>
      <w:tr w:rsidR="00B159E1" w:rsidRPr="00D54D5A" w14:paraId="2CB6120A" w14:textId="77777777" w:rsidTr="009A7A16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26F56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62118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Aceite crudo de soya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1049F1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1,984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F1938A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UN MIL NOVECIENTOS OCHENTA Y CUA</w:t>
            </w:r>
            <w:r>
              <w:rPr>
                <w:rFonts w:ascii="Arial" w:hAnsi="Arial" w:cs="Arial"/>
              </w:rPr>
              <w:t>TRO</w:t>
            </w:r>
            <w:r w:rsidRPr="00034203">
              <w:rPr>
                <w:rFonts w:ascii="Arial" w:hAnsi="Arial" w:cs="Arial"/>
              </w:rPr>
              <w:t xml:space="preserve"> </w:t>
            </w:r>
          </w:p>
        </w:tc>
      </w:tr>
      <w:tr w:rsidR="00B159E1" w:rsidRPr="00D54D5A" w14:paraId="651A351B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EDBAD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E7815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Aceite crudo de palma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71773F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1,839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F89FE1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UN MIL OCHOCIENTOS TREINTA Y </w:t>
            </w:r>
            <w:r>
              <w:rPr>
                <w:rFonts w:ascii="Arial" w:hAnsi="Arial" w:cs="Arial"/>
              </w:rPr>
              <w:t>N</w:t>
            </w:r>
            <w:r w:rsidRPr="00034203">
              <w:rPr>
                <w:rFonts w:ascii="Arial" w:hAnsi="Arial" w:cs="Arial"/>
              </w:rPr>
              <w:t xml:space="preserve">UEVE </w:t>
            </w:r>
          </w:p>
        </w:tc>
      </w:tr>
      <w:tr w:rsidR="00B159E1" w:rsidRPr="00D54D5A" w14:paraId="15AB2D51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439C1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87F00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Azúcar crudo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8CED55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456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79908D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CUATROCIENTOS CINCUENTA Y SEIS </w:t>
            </w:r>
          </w:p>
        </w:tc>
      </w:tr>
      <w:tr w:rsidR="00B159E1" w:rsidRPr="00D54D5A" w14:paraId="065A70F7" w14:textId="77777777" w:rsidTr="009A7A1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649D3" w14:textId="77777777" w:rsidR="00B159E1" w:rsidRPr="00D54D5A" w:rsidRDefault="00B159E1" w:rsidP="009A7A16">
            <w:pPr>
              <w:rPr>
                <w:rFonts w:ascii="Arial" w:hAnsi="Arial" w:cs="Arial"/>
                <w:lang w:val="es-PE"/>
              </w:rPr>
            </w:pPr>
            <w:r w:rsidRPr="00D54D5A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B15D8" w14:textId="77777777" w:rsidR="00B159E1" w:rsidRPr="00D54D5A" w:rsidRDefault="00B159E1" w:rsidP="009A7A16">
            <w:pPr>
              <w:rPr>
                <w:rFonts w:ascii="Arial" w:hAnsi="Arial" w:cs="Arial"/>
                <w:sz w:val="21"/>
                <w:szCs w:val="21"/>
                <w:lang w:val="es-PE"/>
              </w:rPr>
            </w:pPr>
            <w:r w:rsidRPr="00D54D5A">
              <w:rPr>
                <w:rFonts w:ascii="Arial" w:hAnsi="Arial" w:cs="Arial"/>
                <w:sz w:val="21"/>
                <w:szCs w:val="21"/>
                <w:lang w:val="es-PE"/>
              </w:rPr>
              <w:t xml:space="preserve">Azúcar blanco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01D26B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>558</w:t>
            </w:r>
          </w:p>
        </w:tc>
        <w:tc>
          <w:tcPr>
            <w:tcW w:w="44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F20944" w14:textId="77777777" w:rsidR="00B159E1" w:rsidRPr="00034203" w:rsidRDefault="00B159E1" w:rsidP="009A7A16">
            <w:pPr>
              <w:jc w:val="right"/>
              <w:rPr>
                <w:rFonts w:ascii="Arial" w:hAnsi="Arial" w:cs="Arial"/>
                <w:lang w:val="es-PE"/>
              </w:rPr>
            </w:pPr>
            <w:r w:rsidRPr="00034203">
              <w:rPr>
                <w:rFonts w:ascii="Arial" w:hAnsi="Arial" w:cs="Arial"/>
              </w:rPr>
              <w:t xml:space="preserve">QUINIENTOS CINCUENTA Y OCHO </w:t>
            </w:r>
          </w:p>
        </w:tc>
      </w:tr>
    </w:tbl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6FBD6E99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5D52E1">
        <w:rPr>
          <w:rFonts w:ascii="Arial" w:hAnsi="Arial" w:cs="Arial"/>
          <w:sz w:val="22"/>
          <w:szCs w:val="22"/>
        </w:rPr>
        <w:t>el dieciséis y treinta y uno</w:t>
      </w:r>
      <w:r w:rsidR="00951FAE">
        <w:rPr>
          <w:rFonts w:ascii="Arial" w:hAnsi="Arial" w:cs="Arial"/>
          <w:sz w:val="22"/>
          <w:szCs w:val="22"/>
        </w:rPr>
        <w:t xml:space="preserve"> de mayo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62EE6064" w:rsidR="00972408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6DF4D437" w14:textId="647E246F" w:rsidR="00B159E1" w:rsidRDefault="00B159E1" w:rsidP="00A02163">
      <w:pPr>
        <w:jc w:val="both"/>
        <w:rPr>
          <w:rFonts w:ascii="Arial" w:hAnsi="Arial" w:cs="Arial"/>
          <w:sz w:val="22"/>
          <w:szCs w:val="22"/>
        </w:rPr>
      </w:pPr>
    </w:p>
    <w:p w14:paraId="5648AA3D" w14:textId="77777777" w:rsidR="00B159E1" w:rsidRPr="0003273A" w:rsidRDefault="00B159E1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 xml:space="preserve">371, 384, 392, 402, 403, 410, 411, 413, 430, </w:t>
      </w:r>
      <w:r w:rsidR="00D06B5E" w:rsidRPr="0003273A">
        <w:rPr>
          <w:rFonts w:ascii="Arial" w:hAnsi="Arial" w:cs="Arial"/>
          <w:sz w:val="22"/>
          <w:szCs w:val="22"/>
        </w:rPr>
        <w:lastRenderedPageBreak/>
        <w:t>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232C5655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9A03C3">
        <w:rPr>
          <w:rFonts w:cs="Arial"/>
          <w:sz w:val="22"/>
          <w:szCs w:val="22"/>
        </w:rPr>
        <w:t>diez</w:t>
      </w:r>
      <w:r w:rsidR="005D52E1">
        <w:rPr>
          <w:rFonts w:cs="Arial"/>
          <w:sz w:val="22"/>
          <w:szCs w:val="22"/>
        </w:rPr>
        <w:t xml:space="preserve"> días del mes de mayo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6959555A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</w:p>
    <w:p w14:paraId="0F75CB13" w14:textId="77777777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  <w:bookmarkEnd w:id="0"/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1F8E4" w14:textId="77777777" w:rsidR="00814FD1" w:rsidRDefault="00814FD1">
      <w:r>
        <w:separator/>
      </w:r>
    </w:p>
  </w:endnote>
  <w:endnote w:type="continuationSeparator" w:id="0">
    <w:p w14:paraId="70BFC42F" w14:textId="77777777" w:rsidR="00814FD1" w:rsidRDefault="00814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C0F9D" w14:textId="77777777" w:rsidR="00814FD1" w:rsidRDefault="00814FD1">
      <w:r>
        <w:separator/>
      </w:r>
    </w:p>
  </w:footnote>
  <w:footnote w:type="continuationSeparator" w:id="0">
    <w:p w14:paraId="22C9CDEE" w14:textId="77777777" w:rsidR="00814FD1" w:rsidRDefault="00814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6A25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52E1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28C0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498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1F85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9CC"/>
    <w:rsid w:val="00697C8E"/>
    <w:rsid w:val="00697F04"/>
    <w:rsid w:val="006A0999"/>
    <w:rsid w:val="006A0F91"/>
    <w:rsid w:val="006A1EB4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4FD1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D7756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3C3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59E1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3C14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4789D"/>
    <w:rsid w:val="00054127"/>
    <w:rsid w:val="00083541"/>
    <w:rsid w:val="0011734A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71ACC"/>
    <w:rsid w:val="00384911"/>
    <w:rsid w:val="003977C5"/>
    <w:rsid w:val="003A53D1"/>
    <w:rsid w:val="00475BC7"/>
    <w:rsid w:val="004934AD"/>
    <w:rsid w:val="004C3EFA"/>
    <w:rsid w:val="004D035B"/>
    <w:rsid w:val="00503418"/>
    <w:rsid w:val="005345A0"/>
    <w:rsid w:val="00574CA9"/>
    <w:rsid w:val="005C1CEF"/>
    <w:rsid w:val="006100EA"/>
    <w:rsid w:val="00615E4D"/>
    <w:rsid w:val="00623DFA"/>
    <w:rsid w:val="006269BE"/>
    <w:rsid w:val="00631D19"/>
    <w:rsid w:val="0064154B"/>
    <w:rsid w:val="00663F7F"/>
    <w:rsid w:val="006A6412"/>
    <w:rsid w:val="007327C0"/>
    <w:rsid w:val="007B0468"/>
    <w:rsid w:val="007D35D3"/>
    <w:rsid w:val="008452CF"/>
    <w:rsid w:val="008B4351"/>
    <w:rsid w:val="009068BE"/>
    <w:rsid w:val="009A378E"/>
    <w:rsid w:val="009E6C2F"/>
    <w:rsid w:val="00A13C49"/>
    <w:rsid w:val="00A31228"/>
    <w:rsid w:val="00A36882"/>
    <w:rsid w:val="00A771F8"/>
    <w:rsid w:val="00AC4B3F"/>
    <w:rsid w:val="00AF7B2B"/>
    <w:rsid w:val="00B0546D"/>
    <w:rsid w:val="00B721F7"/>
    <w:rsid w:val="00BB05C6"/>
    <w:rsid w:val="00BF0D7D"/>
    <w:rsid w:val="00C632D3"/>
    <w:rsid w:val="00C65961"/>
    <w:rsid w:val="00CC5A6F"/>
    <w:rsid w:val="00D37D05"/>
    <w:rsid w:val="00D63FA7"/>
    <w:rsid w:val="00DA4D56"/>
    <w:rsid w:val="00DA6E53"/>
    <w:rsid w:val="00DC6AA3"/>
    <w:rsid w:val="00E4185F"/>
    <w:rsid w:val="00E47F38"/>
    <w:rsid w:val="00E74F41"/>
    <w:rsid w:val="00EB228B"/>
    <w:rsid w:val="00EC422C"/>
    <w:rsid w:val="00ED21ED"/>
    <w:rsid w:val="00ED7B11"/>
    <w:rsid w:val="00EE6237"/>
    <w:rsid w:val="00F34ADE"/>
    <w:rsid w:val="00F76187"/>
    <w:rsid w:val="00FC7163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E6F4D2-4BFD-45F5-8DF3-BE78C6850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0</TotalTime>
  <Pages>2</Pages>
  <Words>496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Jenny Alcantara Alcantara</cp:lastModifiedBy>
  <cp:revision>3</cp:revision>
  <cp:lastPrinted>2022-05-10T15:18:00Z</cp:lastPrinted>
  <dcterms:created xsi:type="dcterms:W3CDTF">2022-05-10T15:19:00Z</dcterms:created>
  <dcterms:modified xsi:type="dcterms:W3CDTF">2022-05-10T16:05:00Z</dcterms:modified>
  <cp:category>Resoluciones</cp:category>
</cp:coreProperties>
</file>